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024D49F6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121E6BD" w14:textId="771437D8" w:rsidR="002A0EF1" w:rsidRPr="007A1BB7" w:rsidRDefault="002A0EF1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select </w:t>
      </w:r>
      <w:proofErr w:type="gramStart"/>
      <w:r w:rsidR="002047DA">
        <w:rPr>
          <w:b w:val="0"/>
          <w:bCs w:val="0"/>
          <w:color w:val="444444"/>
          <w:spacing w:val="3"/>
        </w:rPr>
        <w:t>replace(</w:t>
      </w:r>
      <w:proofErr w:type="gramEnd"/>
      <w:r>
        <w:rPr>
          <w:b w:val="0"/>
          <w:bCs w:val="0"/>
          <w:color w:val="444444"/>
          <w:spacing w:val="3"/>
        </w:rPr>
        <w:t>FIRST_NAME</w:t>
      </w:r>
      <w:r w:rsidR="002047DA">
        <w:rPr>
          <w:b w:val="0"/>
          <w:bCs w:val="0"/>
          <w:color w:val="444444"/>
          <w:spacing w:val="3"/>
        </w:rPr>
        <w:t xml:space="preserve">, “a”, “A”) </w:t>
      </w:r>
      <w:r>
        <w:rPr>
          <w:b w:val="0"/>
          <w:bCs w:val="0"/>
          <w:color w:val="444444"/>
          <w:spacing w:val="3"/>
        </w:rPr>
        <w:t xml:space="preserve"> from worker where </w:t>
      </w:r>
    </w:p>
    <w:p w14:paraId="32B3A847" w14:textId="7C9DA152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62525BB6" w14:textId="042B1B4E" w:rsidR="002A0EF1" w:rsidRDefault="002047DA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select * from worker order by first_name, department </w:t>
      </w:r>
      <w:proofErr w:type="spellStart"/>
      <w:r>
        <w:rPr>
          <w:b w:val="0"/>
          <w:bCs w:val="0"/>
          <w:color w:val="444444"/>
          <w:spacing w:val="3"/>
        </w:rPr>
        <w:t>desc</w:t>
      </w:r>
      <w:proofErr w:type="spellEnd"/>
    </w:p>
    <w:p w14:paraId="5BA48FDB" w14:textId="56CD7D0E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24435CE7" w14:textId="3201830B" w:rsidR="002047DA" w:rsidRPr="007A1BB7" w:rsidRDefault="002047DA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. select first_name, Last_name salary from worker order by salary desc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2047DA"/>
    <w:rsid w:val="002A0EF1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kit janbandhu</cp:lastModifiedBy>
  <cp:revision>2</cp:revision>
  <dcterms:created xsi:type="dcterms:W3CDTF">2022-02-02T12:35:00Z</dcterms:created>
  <dcterms:modified xsi:type="dcterms:W3CDTF">2022-02-02T12:35:00Z</dcterms:modified>
</cp:coreProperties>
</file>